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252F7" w14:textId="4B45799A" w:rsidR="009D22F0" w:rsidRDefault="009D22F0" w:rsidP="009D22F0">
      <w:pPr>
        <w:pStyle w:val="Heading1"/>
      </w:pPr>
      <w:r>
        <w:t xml:space="preserve">Import </w:t>
      </w:r>
      <w:r w:rsidR="009B7070">
        <w:t>Retail Item Groups</w:t>
      </w:r>
    </w:p>
    <w:p w14:paraId="4215AC4A" w14:textId="2638C53C" w:rsidR="009D22F0" w:rsidRDefault="009D22F0" w:rsidP="009D22F0">
      <w:r>
        <w:t xml:space="preserve">This document describes the steps needed to move </w:t>
      </w:r>
      <w:r w:rsidR="00742E24">
        <w:t>retail strategy/merchandise group</w:t>
      </w:r>
      <w:r>
        <w:t xml:space="preserve"> data from a BlueCube database instance to and ESO database instance.</w:t>
      </w:r>
    </w:p>
    <w:p w14:paraId="547F7590" w14:textId="77777777" w:rsidR="009D22F0" w:rsidRDefault="009D22F0" w:rsidP="009D22F0">
      <w:pPr>
        <w:pStyle w:val="Heading2"/>
      </w:pPr>
      <w:r>
        <w:t>Required Files</w:t>
      </w:r>
    </w:p>
    <w:p w14:paraId="38CDF79F" w14:textId="072F566B" w:rsidR="009D22F0" w:rsidRDefault="009D22F0" w:rsidP="009D22F0">
      <w:r>
        <w:t xml:space="preserve">In the </w:t>
      </w:r>
      <w:r w:rsidR="009B7070">
        <w:t>Retail Item Groups</w:t>
      </w:r>
      <w:r>
        <w:t xml:space="preserve"> subject folder of the data extraction and loading package</w:t>
      </w:r>
      <w:r w:rsidR="00742E24">
        <w:t xml:space="preserve"> program files</w:t>
      </w:r>
      <w:r>
        <w:t>, there are 4 SQL scripts.</w:t>
      </w:r>
    </w:p>
    <w:p w14:paraId="50A14E3A" w14:textId="4DCE7808" w:rsidR="009D22F0" w:rsidRDefault="009B7070" w:rsidP="009D22F0">
      <w:r w:rsidRPr="009B7070">
        <w:t>Step 1 - Retail Item Groups Extract Source DB</w:t>
      </w:r>
    </w:p>
    <w:p w14:paraId="33C93BFF" w14:textId="15120928" w:rsidR="00742E24" w:rsidRDefault="00742E24" w:rsidP="009D22F0">
      <w:r w:rsidRPr="00742E24">
        <w:t xml:space="preserve">Step 2 - </w:t>
      </w:r>
      <w:r w:rsidR="009B7070" w:rsidRPr="009B7070">
        <w:t>Retail Item Groups Insert Dest DB - Groups</w:t>
      </w:r>
    </w:p>
    <w:p w14:paraId="2969DC04" w14:textId="33794CA7" w:rsidR="00742E24" w:rsidRDefault="009B7070" w:rsidP="009D22F0">
      <w:r w:rsidRPr="009B7070">
        <w:t>Step 3 - Retail Item Groups Insert Dest DB - Group RMI List</w:t>
      </w:r>
    </w:p>
    <w:p w14:paraId="4F7E7DDB" w14:textId="633F6779" w:rsidR="009B7070" w:rsidRDefault="009B7070" w:rsidP="009D22F0">
      <w:r w:rsidRPr="009B7070">
        <w:t>Step 4 - Retail Item Groups Insert Dest DB - Group Child</w:t>
      </w:r>
    </w:p>
    <w:p w14:paraId="127165AD" w14:textId="635EEA8B" w:rsidR="009B7070" w:rsidRDefault="009B7070" w:rsidP="009D22F0">
      <w:r w:rsidRPr="009B7070">
        <w:t>Step 5 - Retail Item Groups Create Groups</w:t>
      </w:r>
    </w:p>
    <w:p w14:paraId="31AAE482" w14:textId="77777777" w:rsidR="009D22F0" w:rsidRDefault="009D22F0" w:rsidP="009D22F0">
      <w:pPr>
        <w:pStyle w:val="Heading2"/>
      </w:pPr>
      <w:r>
        <w:t>Extract Source DB</w:t>
      </w:r>
    </w:p>
    <w:p w14:paraId="040D28EB" w14:textId="77777777" w:rsidR="009D22F0" w:rsidRDefault="009D22F0" w:rsidP="009D22F0">
      <w:r>
        <w:t>Open an instance of SQL Server Management Studio and then open a new query window.  Set the database to the main BC/ESO database.</w:t>
      </w:r>
    </w:p>
    <w:p w14:paraId="07E7831C" w14:textId="2F54B21A" w:rsidR="009D22F0" w:rsidRPr="00A312EF" w:rsidRDefault="009D22F0" w:rsidP="009D22F0">
      <w:r>
        <w:t>Open and Execute the query “</w:t>
      </w:r>
      <w:r w:rsidR="00742E24" w:rsidRPr="00742E24">
        <w:t xml:space="preserve">Step 1 - </w:t>
      </w:r>
      <w:r w:rsidR="009B7070">
        <w:t>Retail Item Groups</w:t>
      </w:r>
      <w:r w:rsidR="00742E24" w:rsidRPr="00742E24">
        <w:t xml:space="preserve"> Extract Source DB</w:t>
      </w:r>
      <w:r>
        <w:t xml:space="preserve">”.  This query will create a </w:t>
      </w:r>
      <w:r w:rsidR="00742E24">
        <w:t>bc_extract_retail_strategy</w:t>
      </w:r>
      <w:r>
        <w:t xml:space="preserve"> table and populate the table with the existing set of </w:t>
      </w:r>
      <w:r w:rsidR="00742E24">
        <w:t>retail strategy</w:t>
      </w:r>
      <w:r>
        <w:t>.</w:t>
      </w:r>
    </w:p>
    <w:p w14:paraId="579D8470" w14:textId="77777777" w:rsidR="009D22F0" w:rsidRPr="00A312EF" w:rsidRDefault="009D22F0" w:rsidP="009D22F0">
      <w:r>
        <w:t>Right Click on the database names and navigate to tasks, generate scripts.</w:t>
      </w:r>
    </w:p>
    <w:p w14:paraId="4F595A0D" w14:textId="06A15F04" w:rsidR="004B2D39" w:rsidRDefault="004B2D39" w:rsidP="004B2D39">
      <w:pPr>
        <w:tabs>
          <w:tab w:val="left" w:pos="270"/>
        </w:tabs>
      </w:pPr>
      <w:r>
        <w:rPr>
          <w:noProof/>
        </w:rPr>
        <w:drawing>
          <wp:inline distT="0" distB="0" distL="0" distR="0" wp14:anchorId="0A578B72" wp14:editId="5B8D3E99">
            <wp:extent cx="3557414" cy="425386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4248" cy="427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4ECE" w14:textId="77777777" w:rsidR="00742E24" w:rsidRDefault="00742E24" w:rsidP="00742E24">
      <w:r>
        <w:t>The script generation tool will be displayed.</w:t>
      </w:r>
    </w:p>
    <w:p w14:paraId="6A33890C" w14:textId="62BFD38B" w:rsidR="00E8255A" w:rsidRDefault="00742E24" w:rsidP="00E8255A">
      <w:r>
        <w:t xml:space="preserve">Select the option to “Select specific database objects”.  Expand the list of tables and select the </w:t>
      </w:r>
      <w:r w:rsidR="009B7070">
        <w:t xml:space="preserve">tables, </w:t>
      </w:r>
      <w:r w:rsidR="00E8255A">
        <w:t>bc_extract_rmi_group</w:t>
      </w:r>
      <w:r w:rsidR="00E8255A">
        <w:t xml:space="preserve">, </w:t>
      </w:r>
      <w:r w:rsidR="00E8255A">
        <w:t>bc_extract_rmi_group_child</w:t>
      </w:r>
      <w:r w:rsidR="00E8255A">
        <w:t>, and</w:t>
      </w:r>
      <w:r w:rsidR="00E8255A">
        <w:t xml:space="preserve"> bc_extract_rmi_group_rmi_list</w:t>
      </w:r>
      <w:r w:rsidR="00E8255A">
        <w:t>.</w:t>
      </w:r>
    </w:p>
    <w:p w14:paraId="41318DF1" w14:textId="77777777" w:rsidR="00742E24" w:rsidRDefault="00742E24" w:rsidP="00742E24">
      <w:r>
        <w:t>Click Next</w:t>
      </w:r>
    </w:p>
    <w:p w14:paraId="31E07280" w14:textId="040C79F1" w:rsidR="001F38B1" w:rsidRDefault="00E8255A" w:rsidP="004B2D39">
      <w:pPr>
        <w:tabs>
          <w:tab w:val="left" w:pos="270"/>
        </w:tabs>
      </w:pPr>
      <w:r>
        <w:rPr>
          <w:noProof/>
        </w:rPr>
        <w:drawing>
          <wp:inline distT="0" distB="0" distL="0" distR="0" wp14:anchorId="6DAECD38" wp14:editId="04D24312">
            <wp:extent cx="5442958" cy="505206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7919" cy="5065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81D4" w14:textId="77777777" w:rsidR="00FD06EE" w:rsidRDefault="00FD06EE" w:rsidP="00FD06EE">
      <w:r>
        <w:t>The Scripting Options page will be display, Click on the Advanced button.</w:t>
      </w:r>
    </w:p>
    <w:p w14:paraId="093164B5" w14:textId="77777777" w:rsidR="00FD06EE" w:rsidRDefault="00FD06EE" w:rsidP="00FD06EE">
      <w:r>
        <w:t>Set the “Types of data to script” to “Schema and data”.  Click OK.</w:t>
      </w:r>
    </w:p>
    <w:p w14:paraId="0A9560CF" w14:textId="46F11A31" w:rsidR="004B2D39" w:rsidRDefault="004B2D39">
      <w:r>
        <w:rPr>
          <w:noProof/>
        </w:rPr>
        <w:drawing>
          <wp:inline distT="0" distB="0" distL="0" distR="0" wp14:anchorId="580EE9E9" wp14:editId="4F306A15">
            <wp:extent cx="5462167" cy="505206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7999" cy="508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AA9C" w14:textId="7B4B9478" w:rsidR="00FD06EE" w:rsidRDefault="00FD06EE">
      <w:r>
        <w:t>Set the option to “Save to Clipboard”.  Click Next.</w:t>
      </w:r>
    </w:p>
    <w:p w14:paraId="1FAFA38B" w14:textId="1D8BB0AA" w:rsidR="004B2D39" w:rsidRDefault="004B2D39">
      <w:r>
        <w:rPr>
          <w:noProof/>
        </w:rPr>
        <w:drawing>
          <wp:inline distT="0" distB="0" distL="0" distR="0" wp14:anchorId="0F628AB0" wp14:editId="526F3A5C">
            <wp:extent cx="5472072" cy="5090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4" cy="51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57E9" w14:textId="77777777" w:rsidR="00FD06EE" w:rsidRDefault="00FD06EE" w:rsidP="00FD06EE">
      <w:r>
        <w:t>The Summary page will be displayed.  Verify the information and Click Next.</w:t>
      </w:r>
    </w:p>
    <w:p w14:paraId="3021C3C5" w14:textId="672E6121" w:rsidR="004B2D39" w:rsidRDefault="004B2D39">
      <w:r>
        <w:rPr>
          <w:noProof/>
        </w:rPr>
        <w:drawing>
          <wp:inline distT="0" distB="0" distL="0" distR="0" wp14:anchorId="101EACA6" wp14:editId="03D20BE3">
            <wp:extent cx="5476050" cy="5105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9820" cy="511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0DD8E" w14:textId="77777777" w:rsidR="00FD06EE" w:rsidRDefault="00FD06EE" w:rsidP="00FD06EE">
      <w:r>
        <w:t>The Generate and Publish Scripts page will be displayed.  Verify the result and Click Finish.  The page should disappear.</w:t>
      </w:r>
    </w:p>
    <w:p w14:paraId="1A601FDB" w14:textId="26A3485B" w:rsidR="004B2D39" w:rsidRDefault="00065AF7">
      <w:r>
        <w:rPr>
          <w:noProof/>
        </w:rPr>
        <w:drawing>
          <wp:inline distT="0" distB="0" distL="0" distR="0" wp14:anchorId="611B941D" wp14:editId="7EB32369">
            <wp:extent cx="5566405" cy="51739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1440" cy="51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3E02B" w14:textId="77777777" w:rsidR="00FD06EE" w:rsidRDefault="00FD06EE" w:rsidP="00FD06EE">
      <w:r>
        <w:t>The contents of the script file are now on the clipboard.</w:t>
      </w:r>
    </w:p>
    <w:p w14:paraId="6DEBCD66" w14:textId="77777777" w:rsidR="00FD06EE" w:rsidRDefault="00FD06EE" w:rsidP="00FD06EE">
      <w:pPr>
        <w:pStyle w:val="Heading2"/>
      </w:pPr>
      <w:r>
        <w:t>Insert the Destination DB.</w:t>
      </w:r>
    </w:p>
    <w:p w14:paraId="5D73A322" w14:textId="131F1E78" w:rsidR="00065AF7" w:rsidRDefault="00065AF7" w:rsidP="00FD06EE">
      <w:r>
        <w:t>Open up a blank file in a tex editor, and Paste the contents of the clipboard.</w:t>
      </w:r>
    </w:p>
    <w:p w14:paraId="7B8AB14C" w14:textId="2CD6AEEB" w:rsidR="00E339F6" w:rsidRDefault="00E339F6" w:rsidP="00E339F6">
      <w:pPr>
        <w:pStyle w:val="Heading3"/>
      </w:pPr>
      <w:r>
        <w:t>Retail Item Group</w:t>
      </w:r>
    </w:p>
    <w:p w14:paraId="12C09970" w14:textId="57D9EE69" w:rsidR="00E339F6" w:rsidRDefault="00E339F6" w:rsidP="00E339F6">
      <w:r>
        <w:t>Open the script “</w:t>
      </w:r>
      <w:r w:rsidR="000F5BBF" w:rsidRPr="000F5BBF">
        <w:t>Step 2 - Retail Item Groups Insert Dest DB - Groups</w:t>
      </w:r>
      <w:r>
        <w:t>” in a text editor.  Select All and clear the contents of the script.</w:t>
      </w:r>
    </w:p>
    <w:p w14:paraId="01CB15AA" w14:textId="00F96D70" w:rsidR="00E339F6" w:rsidRDefault="00E339F6" w:rsidP="00E339F6">
      <w:r>
        <w:t xml:space="preserve">Select the portion of the clipboard script that has the table create for </w:t>
      </w:r>
      <w:r w:rsidR="000F5BBF" w:rsidRPr="000F5BBF">
        <w:t>bc_extract_rmi_group</w:t>
      </w:r>
      <w:r w:rsidR="000F5BBF">
        <w:t xml:space="preserve"> </w:t>
      </w:r>
      <w:r>
        <w:t xml:space="preserve">and the insert statements.  Copy and to paste the information into the empty file </w:t>
      </w:r>
      <w:r w:rsidR="000F5BBF" w:rsidRPr="000F5BBF">
        <w:t>Step 2 - Retail Item Groups Insert Dest DB - Groups</w:t>
      </w:r>
      <w:r>
        <w:t>.</w:t>
      </w:r>
    </w:p>
    <w:p w14:paraId="670AC22B" w14:textId="77777777" w:rsidR="00E339F6" w:rsidRDefault="00E339F6" w:rsidP="00E339F6">
      <w:r>
        <w:t>Remove the lines of text before the create table command.  It will look like this:</w:t>
      </w:r>
    </w:p>
    <w:p w14:paraId="22C7DA4B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USE [bcssa_cert2]</w:t>
      </w:r>
    </w:p>
    <w:p w14:paraId="680E4496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066A2A6D" w14:textId="1BA81F24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/****** Object:  Table [dbo].[</w:t>
      </w:r>
      <w:r w:rsidR="000F5BBF" w:rsidRPr="000F5BBF">
        <w:t xml:space="preserve"> </w:t>
      </w:r>
      <w:r w:rsidR="000F5BBF" w:rsidRPr="000F5BBF">
        <w:rPr>
          <w:rFonts w:ascii="Courier New" w:hAnsi="Courier New" w:cs="Courier New"/>
          <w:sz w:val="20"/>
          <w:szCs w:val="20"/>
        </w:rPr>
        <w:t>bc_extract_rmi_group</w:t>
      </w:r>
      <w:r w:rsidRPr="004B7FA5">
        <w:rPr>
          <w:rFonts w:ascii="Courier New" w:hAnsi="Courier New" w:cs="Courier New"/>
          <w:sz w:val="20"/>
          <w:szCs w:val="20"/>
        </w:rPr>
        <w:t>]    Script Date: 11/0</w:t>
      </w:r>
      <w:r>
        <w:rPr>
          <w:rFonts w:ascii="Courier New" w:hAnsi="Courier New" w:cs="Courier New"/>
          <w:sz w:val="20"/>
          <w:szCs w:val="20"/>
        </w:rPr>
        <w:t>2</w:t>
      </w:r>
      <w:r w:rsidRPr="004B7FA5">
        <w:rPr>
          <w:rFonts w:ascii="Courier New" w:hAnsi="Courier New" w:cs="Courier New"/>
          <w:sz w:val="20"/>
          <w:szCs w:val="20"/>
        </w:rPr>
        <w:t xml:space="preserve">/2018 </w:t>
      </w:r>
      <w:r>
        <w:rPr>
          <w:rFonts w:ascii="Courier New" w:hAnsi="Courier New" w:cs="Courier New"/>
          <w:sz w:val="20"/>
          <w:szCs w:val="20"/>
        </w:rPr>
        <w:t>09</w:t>
      </w:r>
      <w:r w:rsidRPr="004B7FA5">
        <w:rPr>
          <w:rFonts w:ascii="Courier New" w:hAnsi="Courier New" w:cs="Courier New"/>
          <w:sz w:val="20"/>
          <w:szCs w:val="20"/>
        </w:rPr>
        <w:t>:46:18 ******/</w:t>
      </w:r>
    </w:p>
    <w:p w14:paraId="31EA5BB5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ANSI_NULLS ON</w:t>
      </w:r>
    </w:p>
    <w:p w14:paraId="06CD0CDE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03735986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QUOTED_IDENTIFIER ON</w:t>
      </w:r>
    </w:p>
    <w:p w14:paraId="7B3E17FB" w14:textId="77777777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182B0221" w14:textId="77777777" w:rsidR="00E339F6" w:rsidRDefault="00E339F6" w:rsidP="00E339F6"/>
    <w:p w14:paraId="44FD6EE6" w14:textId="77777777" w:rsidR="00E339F6" w:rsidRDefault="00E339F6" w:rsidP="00E339F6">
      <w:r>
        <w:t>Add the following to the top of the script above the create table command.  This will ensure that the table is re-created:</w:t>
      </w:r>
    </w:p>
    <w:p w14:paraId="49944F43" w14:textId="017F4703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IF OBJECT_ID('</w:t>
      </w:r>
      <w:r w:rsidR="000F5BBF" w:rsidRPr="000F5BBF">
        <w:rPr>
          <w:rFonts w:ascii="Courier New" w:hAnsi="Courier New" w:cs="Courier New"/>
          <w:sz w:val="20"/>
          <w:szCs w:val="20"/>
        </w:rPr>
        <w:t>bc_extract_rmi_group</w:t>
      </w:r>
      <w:r w:rsidR="000F5BBF" w:rsidRPr="004B7FA5">
        <w:rPr>
          <w:rFonts w:ascii="Courier New" w:hAnsi="Courier New" w:cs="Courier New"/>
          <w:sz w:val="20"/>
          <w:szCs w:val="20"/>
        </w:rPr>
        <w:t xml:space="preserve"> </w:t>
      </w:r>
      <w:r w:rsidRPr="004B7FA5">
        <w:rPr>
          <w:rFonts w:ascii="Courier New" w:hAnsi="Courier New" w:cs="Courier New"/>
          <w:sz w:val="20"/>
          <w:szCs w:val="20"/>
        </w:rPr>
        <w:t>') IS NOT NULL</w:t>
      </w:r>
    </w:p>
    <w:p w14:paraId="59B191C8" w14:textId="7F09C34E" w:rsidR="00E339F6" w:rsidRPr="004B7FA5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ab/>
        <w:t xml:space="preserve">DROP TABLE </w:t>
      </w:r>
      <w:r w:rsidR="000F5BBF" w:rsidRPr="000F5BBF">
        <w:rPr>
          <w:rFonts w:ascii="Courier New" w:hAnsi="Courier New" w:cs="Courier New"/>
          <w:sz w:val="20"/>
          <w:szCs w:val="20"/>
        </w:rPr>
        <w:t>bc_extract_rmi_group</w:t>
      </w:r>
    </w:p>
    <w:p w14:paraId="0C329AB3" w14:textId="77777777" w:rsidR="00E339F6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  <w:r w:rsidRPr="004B7FA5">
        <w:rPr>
          <w:rFonts w:ascii="Courier New" w:hAnsi="Courier New" w:cs="Courier New"/>
          <w:sz w:val="20"/>
          <w:szCs w:val="20"/>
        </w:rPr>
        <w:tab/>
      </w:r>
    </w:p>
    <w:p w14:paraId="0C656DDE" w14:textId="77777777" w:rsidR="00E339F6" w:rsidRDefault="00E339F6" w:rsidP="00E339F6">
      <w:pPr>
        <w:spacing w:after="0"/>
        <w:rPr>
          <w:rFonts w:ascii="Courier New" w:hAnsi="Courier New" w:cs="Courier New"/>
          <w:sz w:val="20"/>
          <w:szCs w:val="20"/>
        </w:rPr>
      </w:pPr>
    </w:p>
    <w:p w14:paraId="2A3490E7" w14:textId="77777777" w:rsidR="00E339F6" w:rsidRDefault="00E339F6" w:rsidP="00E339F6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6307B192" w14:textId="04E8D716" w:rsidR="00E339F6" w:rsidRDefault="00E339F6" w:rsidP="00E339F6">
      <w:pPr>
        <w:pStyle w:val="Heading3"/>
      </w:pPr>
      <w:r>
        <w:t>Retail Item Group RMI List</w:t>
      </w:r>
    </w:p>
    <w:p w14:paraId="0A33C4F5" w14:textId="5E183DCC" w:rsidR="00FD06EE" w:rsidRDefault="00FD06EE" w:rsidP="00FD06EE">
      <w:r>
        <w:t>Open the script “</w:t>
      </w:r>
      <w:r w:rsidR="00065AF7" w:rsidRPr="00065AF7">
        <w:t>Step 3 - Retail Item Groups Insert Dest DB - Group RMI List</w:t>
      </w:r>
      <w:r>
        <w:t>” in a text editor.  Select All and clear the contents of the script.</w:t>
      </w:r>
    </w:p>
    <w:p w14:paraId="7F17AB10" w14:textId="1F6D6591" w:rsidR="00FD06EE" w:rsidRDefault="00FD06EE" w:rsidP="00FD06EE">
      <w:r>
        <w:t xml:space="preserve">Select </w:t>
      </w:r>
      <w:r w:rsidR="00065AF7">
        <w:t xml:space="preserve">the portion of the clipboard script that has the table create for </w:t>
      </w:r>
      <w:r w:rsidR="00065AF7" w:rsidRPr="00065AF7">
        <w:t>bc_extract_rmi_group_rmi_list</w:t>
      </w:r>
      <w:r w:rsidR="00065AF7" w:rsidRPr="00065AF7">
        <w:t xml:space="preserve"> </w:t>
      </w:r>
      <w:r w:rsidR="00065AF7">
        <w:t>and the insert statements.  Copy and to</w:t>
      </w:r>
      <w:r>
        <w:t xml:space="preserve"> paste the information into the empty file</w:t>
      </w:r>
      <w:r w:rsidR="00065AF7">
        <w:t xml:space="preserve"> </w:t>
      </w:r>
      <w:r w:rsidR="00065AF7" w:rsidRPr="00065AF7">
        <w:t>Step 3 - Retail Item Groups Insert Dest DB - Group RMI List</w:t>
      </w:r>
      <w:r>
        <w:t>.</w:t>
      </w:r>
    </w:p>
    <w:p w14:paraId="4A0A90A1" w14:textId="77777777" w:rsidR="00FD06EE" w:rsidRDefault="00FD06EE" w:rsidP="00FD06EE">
      <w:r>
        <w:t>Remove the lines of text before the create table command.  It will look like this:</w:t>
      </w:r>
    </w:p>
    <w:p w14:paraId="125B483C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USE [bcssa_cert2]</w:t>
      </w:r>
    </w:p>
    <w:p w14:paraId="52EECDCF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2E5A57E4" w14:textId="4A7C6BEB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/****** Object:  Table [dbo].[</w:t>
      </w:r>
      <w:r w:rsidR="00065AF7" w:rsidRPr="00065AF7">
        <w:rPr>
          <w:rFonts w:ascii="Courier New" w:hAnsi="Courier New" w:cs="Courier New"/>
          <w:sz w:val="20"/>
          <w:szCs w:val="20"/>
        </w:rPr>
        <w:t>bc_extract_rmi_group_rmi_list</w:t>
      </w:r>
      <w:r w:rsidRPr="004B7FA5">
        <w:rPr>
          <w:rFonts w:ascii="Courier New" w:hAnsi="Courier New" w:cs="Courier New"/>
          <w:sz w:val="20"/>
          <w:szCs w:val="20"/>
        </w:rPr>
        <w:t>]    Script Date: 11/0</w:t>
      </w:r>
      <w:r w:rsidR="00E628E3">
        <w:rPr>
          <w:rFonts w:ascii="Courier New" w:hAnsi="Courier New" w:cs="Courier New"/>
          <w:sz w:val="20"/>
          <w:szCs w:val="20"/>
        </w:rPr>
        <w:t>2</w:t>
      </w:r>
      <w:r w:rsidRPr="004B7FA5">
        <w:rPr>
          <w:rFonts w:ascii="Courier New" w:hAnsi="Courier New" w:cs="Courier New"/>
          <w:sz w:val="20"/>
          <w:szCs w:val="20"/>
        </w:rPr>
        <w:t xml:space="preserve">/2018 </w:t>
      </w:r>
      <w:r w:rsidR="00E628E3">
        <w:rPr>
          <w:rFonts w:ascii="Courier New" w:hAnsi="Courier New" w:cs="Courier New"/>
          <w:sz w:val="20"/>
          <w:szCs w:val="20"/>
        </w:rPr>
        <w:t>09</w:t>
      </w:r>
      <w:r w:rsidRPr="004B7FA5">
        <w:rPr>
          <w:rFonts w:ascii="Courier New" w:hAnsi="Courier New" w:cs="Courier New"/>
          <w:sz w:val="20"/>
          <w:szCs w:val="20"/>
        </w:rPr>
        <w:t>:46:18 ******/</w:t>
      </w:r>
    </w:p>
    <w:p w14:paraId="5AEA8990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ANSI_NULLS ON</w:t>
      </w:r>
    </w:p>
    <w:p w14:paraId="72AC3AF1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545E2364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QUOTED_IDENTIFIER ON</w:t>
      </w:r>
    </w:p>
    <w:p w14:paraId="3A808646" w14:textId="77777777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6FAC0830" w14:textId="77777777" w:rsidR="00FD06EE" w:rsidRDefault="00FD06EE" w:rsidP="00FD06EE"/>
    <w:p w14:paraId="35C314B2" w14:textId="77777777" w:rsidR="00FD06EE" w:rsidRDefault="00FD06EE" w:rsidP="00FD06EE">
      <w:r>
        <w:t>Add the following to the top of the script above the create table command.  This will ensure that the table is re-created:</w:t>
      </w:r>
    </w:p>
    <w:p w14:paraId="17FDC2DD" w14:textId="703B15FB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IF OBJECT_ID('</w:t>
      </w:r>
      <w:r w:rsidR="00065AF7" w:rsidRPr="00065AF7">
        <w:rPr>
          <w:rFonts w:ascii="Courier New" w:hAnsi="Courier New" w:cs="Courier New"/>
          <w:sz w:val="20"/>
          <w:szCs w:val="20"/>
        </w:rPr>
        <w:t>bc_extract_rmi_group_rmi_list</w:t>
      </w:r>
      <w:r w:rsidRPr="004B7FA5">
        <w:rPr>
          <w:rFonts w:ascii="Courier New" w:hAnsi="Courier New" w:cs="Courier New"/>
          <w:sz w:val="20"/>
          <w:szCs w:val="20"/>
        </w:rPr>
        <w:t>') IS NOT NULL</w:t>
      </w:r>
    </w:p>
    <w:p w14:paraId="7D2955B9" w14:textId="13B15423" w:rsidR="00FD06EE" w:rsidRPr="004B7FA5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ab/>
        <w:t xml:space="preserve">DROP TABLE </w:t>
      </w:r>
      <w:r w:rsidR="00065AF7" w:rsidRPr="00065AF7">
        <w:rPr>
          <w:rFonts w:ascii="Courier New" w:hAnsi="Courier New" w:cs="Courier New"/>
          <w:sz w:val="20"/>
          <w:szCs w:val="20"/>
        </w:rPr>
        <w:t>bc_extract_rmi_group_rmi_list</w:t>
      </w:r>
    </w:p>
    <w:p w14:paraId="35CA9850" w14:textId="77777777" w:rsidR="00FD06EE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  <w:r w:rsidRPr="004B7FA5">
        <w:rPr>
          <w:rFonts w:ascii="Courier New" w:hAnsi="Courier New" w:cs="Courier New"/>
          <w:sz w:val="20"/>
          <w:szCs w:val="20"/>
        </w:rPr>
        <w:tab/>
      </w:r>
    </w:p>
    <w:p w14:paraId="38420383" w14:textId="77777777" w:rsidR="00FD06EE" w:rsidRDefault="00FD06EE" w:rsidP="00FD06EE">
      <w:pPr>
        <w:spacing w:after="0"/>
        <w:rPr>
          <w:rFonts w:ascii="Courier New" w:hAnsi="Courier New" w:cs="Courier New"/>
          <w:sz w:val="20"/>
          <w:szCs w:val="20"/>
        </w:rPr>
      </w:pPr>
    </w:p>
    <w:p w14:paraId="578D993F" w14:textId="14F57DE9" w:rsidR="00FD06EE" w:rsidRDefault="00FD06EE" w:rsidP="00FD06EE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730F4D77" w14:textId="775567F7" w:rsidR="000F5BBF" w:rsidRDefault="000F5BBF" w:rsidP="000F5BBF">
      <w:pPr>
        <w:pStyle w:val="Heading3"/>
      </w:pPr>
      <w:r>
        <w:t xml:space="preserve">Retail Item Group </w:t>
      </w:r>
      <w:r>
        <w:t>Child</w:t>
      </w:r>
    </w:p>
    <w:p w14:paraId="2D1BC824" w14:textId="08A53AE5" w:rsidR="000F5BBF" w:rsidRDefault="000F5BBF" w:rsidP="000F5BBF">
      <w:r>
        <w:t>Open the script “</w:t>
      </w:r>
      <w:r w:rsidR="0090655C" w:rsidRPr="0090655C">
        <w:t>Step 4 - Retail Item Groups Insert Dest DB - Group Child</w:t>
      </w:r>
      <w:r>
        <w:t>” in a text editor.  Select All and clear the contents of the script.</w:t>
      </w:r>
    </w:p>
    <w:p w14:paraId="1DD9D4F0" w14:textId="4A83388E" w:rsidR="000F5BBF" w:rsidRDefault="000F5BBF" w:rsidP="000F5BBF">
      <w:r>
        <w:t xml:space="preserve">Select the portion of the clipboard script that has the table create for </w:t>
      </w:r>
      <w:r w:rsidR="0090655C" w:rsidRPr="0090655C">
        <w:t>bc_extract_rmi_group_child</w:t>
      </w:r>
      <w:r w:rsidR="0090655C" w:rsidRPr="0090655C">
        <w:t xml:space="preserve"> </w:t>
      </w:r>
      <w:r>
        <w:t xml:space="preserve">and the insert statements.  Copy and to paste the information into the empty file </w:t>
      </w:r>
      <w:r w:rsidRPr="00065AF7">
        <w:t>Step 3 - Retail Item Groups Insert Dest DB - Group RMI List</w:t>
      </w:r>
      <w:r>
        <w:t>.</w:t>
      </w:r>
    </w:p>
    <w:p w14:paraId="48CAB615" w14:textId="77777777" w:rsidR="000F5BBF" w:rsidRDefault="000F5BBF" w:rsidP="000F5BBF">
      <w:r>
        <w:t>Remove the lines of text before the create table command.  It will look like this:</w:t>
      </w:r>
    </w:p>
    <w:p w14:paraId="23B814A1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USE [bcssa_cert2]</w:t>
      </w:r>
    </w:p>
    <w:p w14:paraId="67FC2586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4F3878FE" w14:textId="2DEF604D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/****** Object:  Table [dbo].[</w:t>
      </w:r>
      <w:r w:rsidR="00EC1A5D" w:rsidRPr="00EC1A5D">
        <w:t xml:space="preserve"> </w:t>
      </w:r>
      <w:r w:rsidR="00EC1A5D" w:rsidRPr="00EC1A5D">
        <w:rPr>
          <w:rFonts w:ascii="Courier New" w:hAnsi="Courier New" w:cs="Courier New"/>
          <w:sz w:val="20"/>
          <w:szCs w:val="20"/>
        </w:rPr>
        <w:t>bc_extract_rmi_group_child</w:t>
      </w:r>
      <w:r w:rsidRPr="004B7FA5">
        <w:rPr>
          <w:rFonts w:ascii="Courier New" w:hAnsi="Courier New" w:cs="Courier New"/>
          <w:sz w:val="20"/>
          <w:szCs w:val="20"/>
        </w:rPr>
        <w:t>]    Script Date: 11/0</w:t>
      </w:r>
      <w:r>
        <w:rPr>
          <w:rFonts w:ascii="Courier New" w:hAnsi="Courier New" w:cs="Courier New"/>
          <w:sz w:val="20"/>
          <w:szCs w:val="20"/>
        </w:rPr>
        <w:t>2</w:t>
      </w:r>
      <w:r w:rsidRPr="004B7FA5">
        <w:rPr>
          <w:rFonts w:ascii="Courier New" w:hAnsi="Courier New" w:cs="Courier New"/>
          <w:sz w:val="20"/>
          <w:szCs w:val="20"/>
        </w:rPr>
        <w:t xml:space="preserve">/2018 </w:t>
      </w:r>
      <w:r>
        <w:rPr>
          <w:rFonts w:ascii="Courier New" w:hAnsi="Courier New" w:cs="Courier New"/>
          <w:sz w:val="20"/>
          <w:szCs w:val="20"/>
        </w:rPr>
        <w:t>09</w:t>
      </w:r>
      <w:r w:rsidRPr="004B7FA5">
        <w:rPr>
          <w:rFonts w:ascii="Courier New" w:hAnsi="Courier New" w:cs="Courier New"/>
          <w:sz w:val="20"/>
          <w:szCs w:val="20"/>
        </w:rPr>
        <w:t>:46:18 ******/</w:t>
      </w:r>
    </w:p>
    <w:p w14:paraId="44869704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ANSI_NULLS ON</w:t>
      </w:r>
    </w:p>
    <w:p w14:paraId="7A5C601F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44E08623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SET QUOTED_IDENTIFIER ON</w:t>
      </w:r>
    </w:p>
    <w:p w14:paraId="7486D6BC" w14:textId="77777777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</w:p>
    <w:p w14:paraId="73E8EB52" w14:textId="77777777" w:rsidR="000F5BBF" w:rsidRDefault="000F5BBF" w:rsidP="000F5BBF"/>
    <w:p w14:paraId="4998A0E6" w14:textId="77777777" w:rsidR="000F5BBF" w:rsidRDefault="000F5BBF" w:rsidP="000F5BBF">
      <w:r>
        <w:t>Add the following to the top of the script above the create table command.  This will ensure that the table is re-created:</w:t>
      </w:r>
    </w:p>
    <w:p w14:paraId="7F6177FC" w14:textId="629315B9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IF OBJECT_ID('</w:t>
      </w:r>
      <w:r w:rsidR="0090655C" w:rsidRPr="0090655C">
        <w:rPr>
          <w:rFonts w:ascii="Courier New" w:hAnsi="Courier New" w:cs="Courier New"/>
          <w:sz w:val="20"/>
          <w:szCs w:val="20"/>
        </w:rPr>
        <w:t>bc_extract_rmi_group_child</w:t>
      </w:r>
      <w:r w:rsidRPr="004B7FA5">
        <w:rPr>
          <w:rFonts w:ascii="Courier New" w:hAnsi="Courier New" w:cs="Courier New"/>
          <w:sz w:val="20"/>
          <w:szCs w:val="20"/>
        </w:rPr>
        <w:t>') IS NOT NULL</w:t>
      </w:r>
    </w:p>
    <w:p w14:paraId="5944F5FB" w14:textId="232D1872" w:rsidR="000F5BBF" w:rsidRPr="004B7FA5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ab/>
        <w:t xml:space="preserve">DROP TABLE </w:t>
      </w:r>
      <w:r w:rsidR="0090655C" w:rsidRPr="0090655C">
        <w:rPr>
          <w:rFonts w:ascii="Courier New" w:hAnsi="Courier New" w:cs="Courier New"/>
          <w:sz w:val="20"/>
          <w:szCs w:val="20"/>
        </w:rPr>
        <w:t>bc_extract_rmi_group_child</w:t>
      </w:r>
    </w:p>
    <w:p w14:paraId="459D8CB4" w14:textId="77777777" w:rsidR="000F5BBF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  <w:r w:rsidRPr="004B7FA5">
        <w:rPr>
          <w:rFonts w:ascii="Courier New" w:hAnsi="Courier New" w:cs="Courier New"/>
          <w:sz w:val="20"/>
          <w:szCs w:val="20"/>
        </w:rPr>
        <w:t>GO</w:t>
      </w:r>
      <w:r w:rsidRPr="004B7FA5">
        <w:rPr>
          <w:rFonts w:ascii="Courier New" w:hAnsi="Courier New" w:cs="Courier New"/>
          <w:sz w:val="20"/>
          <w:szCs w:val="20"/>
        </w:rPr>
        <w:tab/>
      </w:r>
    </w:p>
    <w:p w14:paraId="482BAC28" w14:textId="77777777" w:rsidR="000F5BBF" w:rsidRDefault="000F5BBF" w:rsidP="000F5BBF">
      <w:pPr>
        <w:spacing w:after="0"/>
        <w:rPr>
          <w:rFonts w:ascii="Courier New" w:hAnsi="Courier New" w:cs="Courier New"/>
          <w:sz w:val="20"/>
          <w:szCs w:val="20"/>
        </w:rPr>
      </w:pPr>
    </w:p>
    <w:p w14:paraId="4E786168" w14:textId="77777777" w:rsidR="000F5BBF" w:rsidRDefault="000F5BBF" w:rsidP="000F5BBF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2B218A34" w14:textId="0A39BA65" w:rsidR="00FD06EE" w:rsidRDefault="00FD06EE" w:rsidP="00FD06EE">
      <w:pPr>
        <w:pStyle w:val="Heading2"/>
      </w:pPr>
      <w:r>
        <w:t xml:space="preserve">Create the </w:t>
      </w:r>
      <w:r w:rsidR="009B7070">
        <w:t>Retail Item Groups</w:t>
      </w:r>
    </w:p>
    <w:p w14:paraId="40BFAB15" w14:textId="77777777" w:rsidR="00FD06EE" w:rsidRDefault="00FD06EE" w:rsidP="00FD06EE">
      <w:pPr>
        <w:spacing w:after="0"/>
        <w:rPr>
          <w:rFonts w:cstheme="minorHAnsi"/>
        </w:rPr>
      </w:pPr>
    </w:p>
    <w:p w14:paraId="14131554" w14:textId="6547B772" w:rsidR="00FD06EE" w:rsidRDefault="00FD06EE" w:rsidP="00FD06EE">
      <w:pPr>
        <w:spacing w:after="240"/>
      </w:pPr>
      <w:r>
        <w:t>Open an instance of SQL Server Management Studio and then open a new query window.  Set the database to the main BC/ESO database.</w:t>
      </w:r>
    </w:p>
    <w:p w14:paraId="0B557B31" w14:textId="3FA6BE02" w:rsidR="0090655C" w:rsidRDefault="0090655C" w:rsidP="00FD06EE">
      <w:pPr>
        <w:spacing w:after="240"/>
      </w:pPr>
      <w:r>
        <w:t>Execute each of these scripts in order (do not execute step 1 again):</w:t>
      </w:r>
    </w:p>
    <w:p w14:paraId="5EA287DC" w14:textId="3912F831" w:rsidR="0090655C" w:rsidRDefault="0090655C" w:rsidP="0090655C">
      <w:r w:rsidRPr="009B7070">
        <w:t>Step 2 - Retail Item Groups Insert Dest DB - Groups</w:t>
      </w:r>
    </w:p>
    <w:p w14:paraId="1C42EBAD" w14:textId="77777777" w:rsidR="0090655C" w:rsidRDefault="0090655C" w:rsidP="0090655C">
      <w:r w:rsidRPr="009B7070">
        <w:t>Step 3 - Retail Item Groups Insert Dest DB - Group RMI List</w:t>
      </w:r>
    </w:p>
    <w:p w14:paraId="4E57FCC6" w14:textId="77777777" w:rsidR="0090655C" w:rsidRDefault="0090655C" w:rsidP="0090655C">
      <w:r w:rsidRPr="009B7070">
        <w:t>Step 4 - Retail Item Groups Insert Dest DB - Group Child</w:t>
      </w:r>
    </w:p>
    <w:p w14:paraId="20892939" w14:textId="77777777" w:rsidR="0090655C" w:rsidRDefault="0090655C" w:rsidP="0090655C">
      <w:r w:rsidRPr="009B7070">
        <w:t>Step 5 - Retail Item Groups Create Groups</w:t>
      </w:r>
    </w:p>
    <w:p w14:paraId="3C4F9A6F" w14:textId="484F1041" w:rsidR="00FD06EE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Ensure that no errors and encountered and that data was inserted into the </w:t>
      </w:r>
      <w:r w:rsidR="0090655C">
        <w:rPr>
          <w:rFonts w:cstheme="minorHAnsi"/>
        </w:rPr>
        <w:t>following tables:</w:t>
      </w:r>
    </w:p>
    <w:p w14:paraId="36BE4878" w14:textId="77777777" w:rsidR="00350331" w:rsidRDefault="00350331" w:rsidP="00350331">
      <w:pPr>
        <w:spacing w:after="240"/>
        <w:rPr>
          <w:rFonts w:cstheme="minorHAnsi"/>
        </w:rPr>
      </w:pPr>
      <w:r w:rsidRPr="0090655C">
        <w:rPr>
          <w:rFonts w:cstheme="minorHAnsi"/>
        </w:rPr>
        <w:t>Retail_Modified_Item_Group</w:t>
      </w:r>
    </w:p>
    <w:p w14:paraId="21940EF0" w14:textId="1F411786" w:rsidR="0090655C" w:rsidRPr="0090655C" w:rsidRDefault="0090655C" w:rsidP="0090655C">
      <w:pPr>
        <w:spacing w:after="240"/>
        <w:rPr>
          <w:rFonts w:cstheme="minorHAnsi"/>
        </w:rPr>
      </w:pPr>
      <w:bookmarkStart w:id="0" w:name="_GoBack"/>
      <w:bookmarkEnd w:id="0"/>
      <w:r w:rsidRPr="0090655C">
        <w:rPr>
          <w:rFonts w:cstheme="minorHAnsi"/>
        </w:rPr>
        <w:t>Retail_Modified_Item_Group_RMI_List</w:t>
      </w:r>
    </w:p>
    <w:p w14:paraId="480DD6FE" w14:textId="73BA70A8" w:rsidR="0090655C" w:rsidRPr="0090655C" w:rsidRDefault="0090655C" w:rsidP="0090655C">
      <w:pPr>
        <w:spacing w:after="240"/>
        <w:rPr>
          <w:rFonts w:cstheme="minorHAnsi"/>
        </w:rPr>
      </w:pPr>
      <w:r w:rsidRPr="0090655C">
        <w:rPr>
          <w:rFonts w:cstheme="minorHAnsi"/>
        </w:rPr>
        <w:t>Retail_Modified_Item_Group_List</w:t>
      </w:r>
    </w:p>
    <w:p w14:paraId="54E45B35" w14:textId="77777777" w:rsidR="00FD06EE" w:rsidRDefault="00FD06EE" w:rsidP="00FD06EE">
      <w:pPr>
        <w:pStyle w:val="Heading2"/>
      </w:pPr>
      <w:r>
        <w:t>Clean up</w:t>
      </w:r>
    </w:p>
    <w:p w14:paraId="4912E8FC" w14:textId="77777777" w:rsidR="0090655C" w:rsidRDefault="00FD06EE" w:rsidP="00FD06EE">
      <w:pPr>
        <w:spacing w:after="240"/>
        <w:rPr>
          <w:rFonts w:cstheme="minorHAnsi"/>
        </w:rPr>
      </w:pPr>
      <w:r>
        <w:rPr>
          <w:rFonts w:cstheme="minorHAnsi"/>
        </w:rPr>
        <w:t xml:space="preserve">If needed, go to both the source and destination databases and drop the </w:t>
      </w:r>
      <w:r w:rsidRPr="00BB1542">
        <w:rPr>
          <w:rFonts w:cstheme="minorHAnsi"/>
        </w:rPr>
        <w:t>table</w:t>
      </w:r>
      <w:r w:rsidR="0090655C">
        <w:rPr>
          <w:rFonts w:cstheme="minorHAnsi"/>
        </w:rPr>
        <w:t>s:</w:t>
      </w:r>
    </w:p>
    <w:p w14:paraId="578BD3A6" w14:textId="108BAEDF" w:rsidR="00FD06EE" w:rsidRDefault="00CE1FA7" w:rsidP="00FD06EE">
      <w:pPr>
        <w:spacing w:after="240"/>
      </w:pPr>
      <w:r w:rsidRPr="000F5BBF">
        <w:t>bc_extract_rmi_group</w:t>
      </w:r>
    </w:p>
    <w:p w14:paraId="59C06618" w14:textId="5F0529B1" w:rsidR="00CE1FA7" w:rsidRPr="00BB1542" w:rsidRDefault="00CE1FA7" w:rsidP="00FD06EE">
      <w:pPr>
        <w:spacing w:after="240"/>
        <w:rPr>
          <w:rFonts w:cstheme="minorHAnsi"/>
        </w:rPr>
      </w:pPr>
      <w:r w:rsidRPr="00065AF7">
        <w:t>bc_extract_rmi_group_rmi_list</w:t>
      </w:r>
    </w:p>
    <w:p w14:paraId="74B2CC61" w14:textId="32F608F7" w:rsidR="004B2D39" w:rsidRDefault="00CE1FA7">
      <w:r w:rsidRPr="0090655C">
        <w:t>bc_extract_rmi_group_child</w:t>
      </w:r>
    </w:p>
    <w:sectPr w:rsidR="004B2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TC3MDY0MzAwtzRQ0lEKTi0uzszPAykwrAUA2JLlhCwAAAA="/>
  </w:docVars>
  <w:rsids>
    <w:rsidRoot w:val="00874EFB"/>
    <w:rsid w:val="00065AF7"/>
    <w:rsid w:val="000F5BBF"/>
    <w:rsid w:val="001214EB"/>
    <w:rsid w:val="002158D8"/>
    <w:rsid w:val="00294AD6"/>
    <w:rsid w:val="00324587"/>
    <w:rsid w:val="00350331"/>
    <w:rsid w:val="00455DE9"/>
    <w:rsid w:val="004B2D39"/>
    <w:rsid w:val="00742E24"/>
    <w:rsid w:val="007F3092"/>
    <w:rsid w:val="00874EFB"/>
    <w:rsid w:val="008A0BF6"/>
    <w:rsid w:val="0090655C"/>
    <w:rsid w:val="009B7070"/>
    <w:rsid w:val="009D22F0"/>
    <w:rsid w:val="00C619BE"/>
    <w:rsid w:val="00CE1FA7"/>
    <w:rsid w:val="00E339F6"/>
    <w:rsid w:val="00E628E3"/>
    <w:rsid w:val="00E8255A"/>
    <w:rsid w:val="00EC1A5D"/>
    <w:rsid w:val="00F82D35"/>
    <w:rsid w:val="00FD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0F61"/>
  <w15:chartTrackingRefBased/>
  <w15:docId w15:val="{A240210D-417F-44F3-8492-F795F0D48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39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39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</TotalTime>
  <Pages>1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</dc:creator>
  <cp:keywords/>
  <dc:description/>
  <cp:lastModifiedBy>chuck</cp:lastModifiedBy>
  <cp:revision>5</cp:revision>
  <dcterms:created xsi:type="dcterms:W3CDTF">2018-11-06T02:49:00Z</dcterms:created>
  <dcterms:modified xsi:type="dcterms:W3CDTF">2018-11-07T02:40:00Z</dcterms:modified>
</cp:coreProperties>
</file>